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</w:t>
      </w:r>
      <w:r>
        <w:t xml:space="preserve"> </w:t>
      </w:r>
      <w:r>
        <w:t xml:space="preserve">Формулировки цели для каждой лабораторной работы приведены в методических 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 лабораторным работам.</w:t>
      </w:r>
      <w:r>
        <w:t xml:space="preserve"> </w:t>
      </w:r>
      <w:r>
        <w:t xml:space="preserve">Модифицируя данный шаблон, студенты смогут без труда подготовить отчёт по лабораторным работам, а также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803"/>
              <w:gridCol w:w="7116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19389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solvay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38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V Сольвеевский конгресс (1927) «Электроны и фотоны»</w:t>
            </w:r>
          </w:p>
          <w:bookmarkEnd w:id="27"/>
        </w:tc>
      </w:tr>
    </w:tbl>
    <w:bookmarkEnd w:id="28"/>
    <w:bookmarkStart w:id="2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9-20T14:56:52Z</dcterms:created>
  <dcterms:modified xsi:type="dcterms:W3CDTF">2025-09-20T14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